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jasmin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39CDAC99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(Z)-hex-3-enyl benzoate; linalool; EUGENOL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H317 - Puede provocar una alergia cutánea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2 - Mantener fuera del alcance de los niños.</w:t>
              <w:br/>
              <w:t>P101 - En caso de consulta a un médico, tener a disposición el recipiente o la etiqueta.</w:t>
              <w:br/>
              <w:t>P333+P313 - En caso de irritación o erupción cutánea: consultar a un médic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Z)-hex-3-en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52-85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6-669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,4a,5,9b-tetrahydroindeno[1,2-d]-1,3-dioxi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8096-62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1-997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jazmín. Floral. Animalizado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, Guideline: OECD Guideline 401 (Acute Or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de peso corporal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de peso corporal Animal: mouse, Guideline: OECD Guideline 401 (Acute Oral Toxicity), 95% CL: 2620 - 362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de peso corporal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Animal sex: male, Guideline: OECD Guideline 423 (Acute Oral toxicity - Acute Toxic Class Method)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de peso corporal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EA4DCA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ED44610" w14:textId="0BC3C6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909D2B" w14:textId="6A52223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 mg/kg de peso corporal Animal: rat, Animal sex: female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de peso corporal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hembr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de peso corporal Animal: mouse, Animal sex: female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4,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jasmin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Z)-hex-3-enyl benzoate (25152-8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4,4a,5,9b-tetrahydroindeno[1,2-d]-1,3-dioxin (18096-62-3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 ; linalool ; 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Z)-hex-3-en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0/04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jasmin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jasmin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0/04/2026   Versión: 5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20CA47-CEFD-4087-95F9-4862290860B8}"/>
</file>

<file path=customXml/itemProps3.xml><?xml version="1.0" encoding="utf-8"?>
<ds:datastoreItem xmlns:ds="http://schemas.openxmlformats.org/officeDocument/2006/customXml" ds:itemID="{04F23505-1621-40E2-A5B1-9E8B854399FB}"/>
</file>

<file path=customXml/itemProps4.xml><?xml version="1.0" encoding="utf-8"?>
<ds:datastoreItem xmlns:ds="http://schemas.openxmlformats.org/officeDocument/2006/customXml" ds:itemID="{01711094-9543-4A98-88A2-46638602CF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